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9.png" ContentType="image/png"/>
  <Override PartName="/word/media/rId47.png" ContentType="image/png"/>
  <Override PartName="/word/media/rId50.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t xml:space="preserve">Eucalyptus</w:t>
      </w:r>
      <w:r>
        <w:t xml:space="preserve"> </w:t>
      </w:r>
      <w:r>
        <w:t xml:space="preserve">seedling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This study used manipulations of soil volume to test how growth is coupled to physiology, carbon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A)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t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 A explained the observed differences in seedling biomass. We found that although belowground sink limitation resulted in down regulation of A, these reductions were not large enough to explain observed growth responses. Thus, as A and growth were not tightly coordinated, an unaccounted for pool of non-biomass C resulted in seedlings with soil volume restriction. These results highlight the need to further utilize mass balance approaches when evaluating plant C allocation and confirms that A and growth are not always directly related.</w:t>
      </w:r>
    </w:p>
    <w:p>
      <w:pPr>
        <w:pStyle w:val="Heading1"/>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photosynthesis (A) and growth must be coordinated to maintain mass balance, however, at shorter temporal scales growth is not necessarily limited by the availability of recent photosynthate.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 A 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 A</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 A 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and regulatory sugar signaling</w:t>
      </w:r>
      <w:r>
        <w:t xml:space="preserve"> </w:t>
      </w:r>
      <w:r>
        <w:t xml:space="preserve">(Eyles et al. 2013)</w:t>
      </w:r>
      <w:r>
        <w:t xml:space="preserve">. However, increases in A 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 A do not always infer similar responses in growth.</w:t>
      </w:r>
    </w:p>
    <w:p>
      <w:r>
        <w:br w:type="textWrapping"/>
      </w:r>
      <w:r>
        <w:t xml:space="preserve">Alternatively, manipulating plant tissue C sinks is often used to investigate the correlation of A and growth. This is because metabolic signaling networks, relaying information on C and N status of different tissues, can regulate photosynthetic activity</w:t>
      </w:r>
      <w:r>
        <w:t xml:space="preserve"> </w:t>
      </w:r>
      <w:r>
        <w:t xml:space="preserve">(Paul and Foyer 2001)</w:t>
      </w:r>
      <w:r>
        <w:t xml:space="preserve">. If sink inhibition of A occurs, a close coordination between declines in A and growth should be expected. Whether photosynthetic down regulation is evident in woody species has been tested through fruit removal, phloem girdling, and low temperatures. In these studies, down regulation of A 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 A 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and stomatal limitation</w:t>
      </w:r>
      <w:r>
        <w:t xml:space="preserve"> </w:t>
      </w:r>
      <w:r>
        <w:t xml:space="preserve">(Li et al. 2005)</w:t>
      </w:r>
      <w:r>
        <w:t xml:space="preserve">. These mixed results are not surprising as we still know little about the pathways in which plants achieve balance between assimilation, storage, and growth across temporal scales</w:t>
      </w:r>
      <w:r>
        <w:t xml:space="preserve"> </w:t>
      </w:r>
      <w:r>
        <w:t xml:space="preserve">(Smith and Stitt 2007)</w:t>
      </w:r>
      <w:r>
        <w:t xml:space="preserve">. As these manipulations likely impact source as well as sink activity simultaneously, affect water transport, are very extreme, or are specific to the occurence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 The advantage of this approach is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 A, water relations, nutrient uptake and respiration</w:t>
      </w:r>
      <w:r>
        <w:t xml:space="preserve"> </w:t>
      </w:r>
      <w:r>
        <w:t xml:space="preserve">(NeSmith and Duval 1998, Poorter et al. 2012a and references therein)</w:t>
      </w:r>
      <w:r>
        <w:t xml:space="preserve">. Inadequate rooting volume may decrease C sink strength by progressively restricting root growth</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a)</w:t>
      </w:r>
      <w:r>
        <w:t xml:space="preserve"> </w:t>
      </w:r>
      <w:r>
        <w:t xml:space="preserve">concluded that A 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 A are coordinated.</w:t>
      </w:r>
    </w:p>
    <w:p>
      <w:r>
        <w:br w:type="textWrapping"/>
      </w:r>
      <w:r>
        <w:t xml:space="preserve">This study utilizes a novel field design to investigate the coordination between growth and A 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 A,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changes in partitioning to fine root mass to be magnified with decreasing container size.</w:t>
      </w:r>
    </w:p>
    <w:p>
      <w:r>
        <w:t xml:space="preserve">3). Reduced sink strength was expected to lead to accumulation of leaf non-structural carbohydrates, and a resulting down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in containers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w:t>
      </w:r>
    </w:p>
    <w:p>
      <w:pPr>
        <w:pStyle w:val="Heading2"/>
      </w:pPr>
      <w:bookmarkStart w:id="27" w:name="growth-and-morphology-metrics"/>
      <w:bookmarkEnd w:id="27"/>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b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from the free seedlings were collected by excavating each 1 m</w:t>
      </w:r>
      <w:r>
        <w:rPr>
          <w:vertAlign w:val="superscript"/>
        </w:rPr>
        <w:t xml:space="preserve">2</w:t>
      </w:r>
      <w:r>
        <w:t xml:space="preserve"> </w:t>
      </w:r>
      <w:r>
        <w:t xml:space="preserve">subplot to the hard layer and keeping only roots within the subplot. 25 g fresh weight subsamples of washed fine roots were analyzed, using WhinoRhizo software (Regent Instruments Inc., Quebec, QC, Canada), for specific root length (SRL, m g</w:t>
      </w:r>
      <w:r>
        <w:rPr>
          <w:vertAlign w:val="superscript"/>
        </w:rPr>
        <w:t xml:space="preserve">-1</w:t>
      </w:r>
      <w:r>
        <w:t xml:space="preserve">).</w:t>
      </w:r>
    </w:p>
    <w:p>
      <w:pPr>
        <w:pStyle w:val="Heading2"/>
      </w:pPr>
      <w:bookmarkStart w:id="28" w:name="photosynthetic-parameters"/>
      <w:bookmarkEnd w:id="28"/>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a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w:t>
      </w:r>
      <w:r>
        <w:rPr>
          <w:vertAlign w:val="subscript"/>
        </w:rPr>
        <w:t xml:space="preserve">d</w:t>
      </w:r>
      <w:r>
        <w:t xml:space="preserve">)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w:t>
      </w:r>
      <w:r>
        <w:rPr>
          <w:vertAlign w:val="subscript"/>
        </w:rPr>
        <w:t xml:space="preserve">d</w:t>
      </w:r>
      <w:r>
        <w:t xml:space="preserve"> </w:t>
      </w:r>
      <w:r>
        <w:t xml:space="preserve">are standardized rates at 25 °C using a Q10 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w:t>
      </w:r>
      <w:r>
        <w:rPr>
          <w:vertAlign w:val="subscript"/>
        </w:rPr>
        <w:t xml:space="preserve">d</w:t>
      </w:r>
      <w:r>
        <w:t xml:space="preserve">.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then calculated by first subtracting the TNC content from individual dry leaf mass before dividing leaf area by leaf mass.</w:t>
      </w:r>
    </w:p>
    <w:p>
      <w:pPr>
        <w:pStyle w:val="Heading2"/>
      </w:pPr>
      <w:bookmarkStart w:id="31" w:name="seedling-growth-model"/>
      <w:bookmarkEnd w:id="31"/>
      <w:r>
        <w:t xml:space="preserve">Seedling growth model</w:t>
      </w:r>
    </w:p>
    <w:p>
      <w:r>
        <w:t xml:space="preserve">We developed a simple seedling growth model that utilized leaf A 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w:t>
      </w:r>
      <w:r>
        <w:t xml:space="preserve"> </w:t>
      </w:r>
      <m:oMath>
        <m:r>
          <m:rPr>
            <m:sty m:val="p"/>
          </m:rPr>
          <m:t>ϵ</m:t>
        </m:r>
      </m:oMath>
      <w:r>
        <w:rPr>
          <w:vertAlign w:val="subscript"/>
        </w:rPr>
        <w:t xml:space="preserve">c</w:t>
      </w:r>
      <w:r>
        <w:t xml:space="preserve"> </w:t>
      </w:r>
      <w:r>
        <w:t xml:space="preserve">is a biomass conversion efficiency parameter and R is the mass based total respiration of all tissue components.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tissue respiration of fine roots, coarse roots or stems (g C g mass</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w:t>
      </w:r>
      <w:r>
        <w:rPr>
          <w:vertAlign w:val="subscript"/>
        </w:rPr>
        <w:t xml:space="preserve">d</w:t>
      </w:r>
      <w:r>
        <w:t xml:space="preserve"> </w:t>
      </w:r>
      <w:r>
        <w:t xml:space="preserve">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w:t>
      </w:r>
      <w:r>
        <w:rPr>
          <w:vertAlign w:val="subscript"/>
        </w:rPr>
        <w:t xml:space="preserve">d</w:t>
      </w:r>
      <w:r>
        <w:t xml:space="preserve"> </w:t>
      </w:r>
      <w:r>
        <w:t xml:space="preserve">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 A 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 A 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 A, using total leaf area, for seedlings assuming self-shading as well as for a full sun large horizontal leaf. The ratio of total A 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 independently for each treatment.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We then utilized this model to test the hypothesis that the effects of belowground sink limitation on rates of leaf A where sufficient to accurately predict overall seedling biomass production after 120 days. Each model run utilized changes in A and leaf mass fraction (LMF), with published or local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 First, a default model was optimized to produce a final LMF that correctly predicted both the final leaf mass and total biomass of the harvested free seedling controls (M</w:t>
      </w:r>
      <w:r>
        <w:rPr>
          <w:vertAlign w:val="subscript"/>
        </w:rPr>
        <w:t xml:space="preserve">0</w:t>
      </w:r>
      <w:r>
        <w:t xml:space="preserve">). This optimized LMF was then applied to model runs with treatment specific C</w:t>
      </w:r>
      <w:r>
        <w:rPr>
          <w:vertAlign w:val="subscript"/>
        </w:rPr>
        <w:t xml:space="preserve">day</w:t>
      </w:r>
      <w:r>
        <w:t xml:space="preserve"> </w:t>
      </w:r>
      <w:r>
        <w:t xml:space="preserve">to determine if changes in leaf A alone could accurately predict biomass (M</w:t>
      </w:r>
      <w:r>
        <w:rPr>
          <w:vertAlign w:val="subscript"/>
        </w:rPr>
        <w:t xml:space="preserve">1</w:t>
      </w:r>
      <w:r>
        <w:t xml:space="preserve">). Next, model sensitivity to different C allocation scenarios, including non-optimized treatment specific LMF and up regulation of non-leaf tissue respiration by 50 % of default values (M</w:t>
      </w:r>
      <w:r>
        <w:rPr>
          <w:vertAlign w:val="subscript"/>
        </w:rPr>
        <w:t xml:space="preserve">2,3</w:t>
      </w:r>
      <w:r>
        <w:t xml:space="preserve">, respectively), was used to improve predictions of initial model simulations from measured harvest biomass. For all cases, seedling biomass production was compared between model output and harvested seedlings with treatment specific mean daily C assimilation by first scaling values to the free seedling control.</w:t>
      </w:r>
    </w:p>
    <w:p>
      <w:pPr>
        <w:pStyle w:val="Heading2"/>
      </w:pPr>
      <w:bookmarkStart w:id="32" w:name="data-analysis"/>
      <w:bookmarkEnd w:id="32"/>
      <w:r>
        <w:t xml:space="preserve">Data analysis</w:t>
      </w:r>
    </w:p>
    <w:p>
      <w:r>
        <w:t xml:space="preserve">Differences in experimental parameters with soil volume were analysed by mixed-effects models in R with individual containers as random effects and soil volume treatment as a categorical fixed effect iw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4)</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major axis regression in the 'smatr' package in R</w:t>
      </w:r>
      <w:r>
        <w:t xml:space="preserve"> </w:t>
      </w:r>
      <w:r>
        <w:t xml:space="preserve">(Warton et al. 2012)</w:t>
      </w:r>
      <w:r>
        <w:t xml:space="preserve">. Results were considered significant at P &lt;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r>
        <w:t xml:space="preserve">Plant height, diameter, and leaf area diverged between container volumes soon after start of the experiment (Figure 1). First, seedling leaf area significantly diverged between soil volumes (P &lt; 0.026)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02 &amp; 0.001, respectively). The large reductions in height gain and total leaf area in smaller compared to larger containers continued throughout the experiment. In this field study, colder temperatures and reductions in total PPFD per day (Figure 2) most likely led to the reduced growth in the free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t xml:space="preserve">Total seedling biomass at harvest was significantly different across container volumes (P &lt; 0.001) and with free seedlings (P &lt; 0.001, Table 1). On average, harvested biomass of free seedlings was 84% higher than seedlings in containers. We analyzed the relationship between biomass growth and soil volume and found an increase of 34 % with a doubling of container volume, consistent with the meta-analysis of Poorter et al.</w:t>
      </w:r>
      <w:r>
        <w:t xml:space="preserve"> </w:t>
      </w:r>
      <w:r>
        <w:t xml:space="preserve">(2012a)</w:t>
      </w:r>
      <w:r>
        <w:t xml:space="preserve">. Additionally, plant biomass was high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3c).</w:t>
      </w:r>
    </w:p>
    <w:p>
      <w:r>
        <w:br w:type="textWrapping"/>
      </w:r>
      <w:r>
        <w:t xml:space="preserve">Overall, SRL was higher in seedlings in containers compared to free seedlings but only in some of the container size treatments (Table 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35" w:name="leaf-chemistry"/>
      <w:bookmarkEnd w:id="35"/>
      <w:r>
        <w:t xml:space="preserve">Leaf chemistry</w:t>
      </w:r>
    </w:p>
    <w:p>
      <w:r>
        <w:t xml:space="preserve">Leaf N % 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 % compared to other soil volumes, while free seedlings maintained the highest leaf N % (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w:t>
      </w:r>
    </w:p>
    <w:p>
      <w:pPr>
        <w:pStyle w:val="Heading2"/>
      </w:pPr>
      <w:bookmarkStart w:id="36" w:name="gas-exchange-and-photosynthetic-parameters"/>
      <w:bookmarkEnd w:id="36"/>
      <w:r>
        <w:t xml:space="preserve">Gas exchange and photosynthetic parameters</w:t>
      </w:r>
    </w:p>
    <w:p>
      <w:r>
        <w:t xml:space="preserve">A</w:t>
      </w:r>
      <w:r>
        <w:rPr>
          <w:vertAlign w:val="subscript"/>
        </w:rPr>
        <w:t xml:space="preserve">sat</w:t>
      </w:r>
      <w:r>
        <w:t xml:space="preserve"> </w:t>
      </w:r>
      <w:r>
        <w:t xml:space="preserve">and A</w:t>
      </w:r>
      <w:r>
        <w:rPr>
          <w:vertAlign w:val="subscript"/>
        </w:rPr>
        <w:t xml:space="preserve">max</w:t>
      </w:r>
      <w:r>
        <w:t xml:space="preserve"> </w:t>
      </w:r>
      <w:r>
        <w:t xml:space="preserve">were each significantly higher in the largest container volume and the free seedling treatment compared to the smaller containers at the first measurement campaign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2)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Across all measurement campaign A</w:t>
      </w:r>
      <w:r>
        <w:rPr>
          <w:vertAlign w:val="subscript"/>
        </w:rPr>
        <w:t xml:space="preserve">max</w:t>
      </w:r>
      <w:r>
        <w:t xml:space="preserve"> </w:t>
      </w:r>
      <w:r>
        <w:t xml:space="preserve">was higher when foliar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significantly correlated with final harvest biomass across all seedlings (P &lt; 0.001)</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2). Leaf dark respiration rates were not significantly different across soil volumes (Table 2).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2).</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2.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 at harvest was not different across soil volumes (</w:t>
      </w:r>
      <m:oMath>
        <m:bar>
          <m:barPr>
            <m:pos m:val="top"/>
          </m:barPr>
          <m:e>
            <m:r>
              <m:rPr>
                <m:sty m:val="p"/>
              </m:rPr>
              <m:t>x</m:t>
            </m:r>
          </m:e>
        </m:bar>
      </m:oMath>
      <w:r>
        <w:t xml:space="preserve"> </w:t>
      </w:r>
      <w:r>
        <w:t xml:space="preserve">= 4.5 %) and decreased approximately 3 % across all containers over the experiment duration.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r>
        <w:t xml:space="preserve">Model M</w:t>
      </w:r>
      <w:r>
        <w:rPr>
          <w:vertAlign w:val="subscript"/>
        </w:rPr>
        <w:t xml:space="preserve">0</w:t>
      </w:r>
      <w:r>
        <w:t xml:space="preserve">, was optimized so that the free seedling would fit as well as possible and then used to predicted biomass for seedlings in containers. M</w:t>
      </w:r>
      <w:r>
        <w:rPr>
          <w:vertAlign w:val="subscript"/>
        </w:rPr>
        <w:t xml:space="preserve">0</w:t>
      </w:r>
      <w:r>
        <w:t xml:space="preserve"> </w:t>
      </w:r>
      <w:r>
        <w:t xml:space="preserve">was able to converge on an optimum LMF (21.6 %) which predicted the mean harvest total biomass of free seedlings within 1.2 %. Using this optimized LMF, the total biomass of modeled seedlings with soil volume restriction (M</w:t>
      </w:r>
      <w:r>
        <w:rPr>
          <w:vertAlign w:val="subscript"/>
        </w:rPr>
        <w:t xml:space="preserve">1</w:t>
      </w:r>
      <w:r>
        <w:t xml:space="preserve">) was on average 23±2.4 g C more than measured seedlings when comparing against predicted total net leaf C gain (Figure 6a). Thus, seedling C mass was overestimated by an average of 50±8.7 % in modeled seedlings across the soil volume treatments (Figure 6b). As a result, the observed reductions in leaf A with decreasing soil volume when integrated across the 120 day experiment were not large enough to explain the reduction in observed seedling biomass across the container size treatments.</w:t>
      </w:r>
    </w:p>
    <w:p>
      <w:r>
        <w:br w:type="textWrapping"/>
      </w:r>
      <w:r>
        <w:t xml:space="preserve">Next, we performed a series of model simulations to test possible C allocation scenarios to account for this excess pool of C. Testing the sensitivity of the model to treatment-specific LMF from the final harvest (M</w:t>
      </w:r>
      <w:r>
        <w:rPr>
          <w:vertAlign w:val="subscript"/>
        </w:rPr>
        <w:t xml:space="preserve">2</w:t>
      </w:r>
      <w:r>
        <w:t xml:space="preserve">) improved model predictions of seedling C mass but still overestimated seedling total C by 32±11.1 % (Figure S1a). Using harvest values of LMF, however, does not capture the increase in senescence of seedlings in small containers (Figure 1c). Thus, the 7-61 % reduction in harvest avlues of LMF from large to small soil volumes compared to the optimized LMF (M</w:t>
      </w:r>
      <w:r>
        <w:rPr>
          <w:vertAlign w:val="subscript"/>
        </w:rPr>
        <w:t xml:space="preserve">0</w:t>
      </w:r>
      <w:r>
        <w:t xml:space="preserve">) represents an underestimation of realized leaf C allocation. Increases of 50 % in non-leaf tissue respiration (M</w:t>
      </w:r>
      <w:r>
        <w:rPr>
          <w:vertAlign w:val="subscript"/>
        </w:rPr>
        <w:t xml:space="preserve">3</w:t>
      </w:r>
      <w:r>
        <w:t xml:space="preserve">) improved biomass estimates slightly but overestimated mass C by an average of 46±9.3 % in seedlings with soil volume restriction (Figure S1b). With M</w:t>
      </w:r>
      <w:r>
        <w:rPr>
          <w:vertAlign w:val="subscript"/>
        </w:rPr>
        <w:t xml:space="preserve">3</w:t>
      </w:r>
      <w:r>
        <w:t xml:space="preserve">, non-tissue respiration rates would need to be increased by ca. 250% in order for mass balance to be achieved.</w:t>
      </w:r>
    </w:p>
    <w:p>
      <w:pPr>
        <w:pStyle w:val="Heading1"/>
      </w:pPr>
      <w:bookmarkStart w:id="38" w:name="discussion"/>
      <w:bookmarkEnd w:id="38"/>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 A and growth by complementing empirical results with a carbon balance model. We found that reductions in leaf A across container sizes were not sufficient to explain observed reductions in total plant biomass production. We thus encourage the utilization of mass balance approaches and provide direction for future studies when testing factors that control plant growth under environmental change.</w:t>
      </w:r>
    </w:p>
    <w:p>
      <w:pPr>
        <w:pStyle w:val="Heading2"/>
      </w:pPr>
      <w:bookmarkStart w:id="39" w:name="reductions-in-growth-and-physiology-under-sink-limitation"/>
      <w:bookmarkEnd w:id="39"/>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allometric growth parameters of seedlings in containers. This initially suggests a strong link between growth and an apparent down regulation of A. However, there are several possible mechanisms that can explain reduced A in small pots including nutrient content, water or reduced sink strength</w:t>
      </w:r>
      <w:r>
        <w:t xml:space="preserve"> </w:t>
      </w:r>
      <w:r>
        <w:t xml:space="preserve">(Poorter et al. 2012a)</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 A.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 A 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 A of well-watered seedlings oberved in our study of</w:t>
      </w:r>
      <w:r>
        <w:t xml:space="preserve"> </w:t>
      </w:r>
      <w:r>
        <w:rPr>
          <w:i/>
        </w:rPr>
        <w:t xml:space="preserve">E.tereticornis</w:t>
      </w:r>
      <w:r>
        <w:t xml:space="preserve"> </w:t>
      </w:r>
      <w:r>
        <w:t xml:space="preserve">seedlings was instead the result of limiting soil nutrients or barrier sensing on belowground sink strength.</w:t>
      </w:r>
    </w:p>
    <w:p>
      <w:r>
        <w:br w:type="textWrapping"/>
      </w:r>
      <w:r>
        <w:t xml:space="preserve">Although the soil N % declined evenly across all treatments, leaf N was lowest in the smallest containers, suggesting sink limitation was the greatest in these containers. This makes sense as small containers may result in a reduction of total N uptake, either from physical root restriction or decreased supply, which will affect growth, Rubisco limitation, sugar metabolism, and carbohydrate partitioning between source and sink tissues</w:t>
      </w:r>
      <w:r>
        <w:t xml:space="preserve"> </w:t>
      </w:r>
      <w:r>
        <w:t xml:space="preserve">(Stitt 1991, Hermans et al. 2006)</w:t>
      </w:r>
      <w:r>
        <w:t xml:space="preserve">. Mycorrhizal colonization could also have been affected in containers. Whether unrestricted mycorrhizal recruitment facilitated the increase in leaf N uptake in free seedlings is unknown. Regardless of whether sink limitation occurred from root or mycorrhizal restriction, the stark contrast in leaf N between free seedlings and seedlings in containers was significantly correlated to reductions in A.</w:t>
      </w:r>
    </w:p>
    <w:p>
      <w:r>
        <w:br w:type="textWrapping"/>
      </w:r>
      <w:r>
        <w:t xml:space="preserve">As both rooting space and resources were finite in containers, the inability of seedlings to maintain the capacity of the belowground C sink resulted in the buildup of C assimilate in leaves. The feedback inhibition of A 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 (2006) where photosynthetic downregulation from reduced sink strength was correlated with starch content. As starch content in leaves of plants grown in the smallest containers was nearly double that of free seedlings in our study, this suggests the response of A to sink inhibition was regulated by this accumulation, as hypothesized.</w:t>
      </w:r>
    </w:p>
    <w:p>
      <w:pPr>
        <w:pStyle w:val="Heading2"/>
      </w:pPr>
      <w:bookmarkStart w:id="40" w:name="biomass-partitioning-under-sink-limitation"/>
      <w:bookmarkEnd w:id="40"/>
      <w:r>
        <w:t xml:space="preserve">Biomass partitioning under sink limitation</w:t>
      </w:r>
    </w:p>
    <w:p>
      <w:r>
        <w:t xml:space="preserve">As biomass partitioning is likely controlled by the source and sink strength of all organs</w:t>
      </w:r>
      <w:r>
        <w:t xml:space="preserve"> </w:t>
      </w:r>
      <w:r>
        <w:t xml:space="preserve">(Poorter et al.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This is a surprising result as shifts in allocation have been noted specifically for nutrient limitation</w:t>
      </w:r>
      <w:r>
        <w:t xml:space="preserve"> </w:t>
      </w:r>
      <w:r>
        <w:t xml:space="preserve">(McConnaughay and Coleman 1999, and references therein)</w:t>
      </w:r>
      <w:r>
        <w:t xml:space="preserve">. Surprisingly, fine root to leaf mass ratio was con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Also, the sensitivity of roots to their own exudates near obstructions may be used to adjust growth before stressful conditions occur</w:t>
      </w:r>
      <w:r>
        <w:t xml:space="preserve"> </w:t>
      </w:r>
      <w:r>
        <w:t xml:space="preserve">(Semchenko et al. 2008)</w:t>
      </w:r>
      <w:r>
        <w:t xml:space="preserve">. Alternatively, physical restriction of root proliferation could have impacted root development and morphology prior to shifts in mass partitioning. Here, increases in root length where detected in several of the soil volume treatments. This is not surprising as plants in containers have been shown to have different root morphology to field grown plants as roots essentially compete among themselves for nutrie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r>
        <w:t xml:space="preserve">Our growth model used a simple but conventional approach to drive seedling growth with fluctuations in A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s hypothesized by Poorter et al.</w:t>
      </w:r>
      <w:r>
        <w:t xml:space="preserve"> </w:t>
      </w:r>
      <w:r>
        <w:t xml:space="preserve">(2012a)</w:t>
      </w:r>
      <w:r>
        <w:t xml:space="preserve">, we provide evidence that links between sink limitation and A do not necessarily imply the same coordination between reduced A and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Our results indicate a need to evaluate the use of fixed processes in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extra pool of non-biomass C unaccounted for with mass balance. Similar to Lohier et al.</w:t>
      </w:r>
      <w:r>
        <w:t xml:space="preserve"> </w:t>
      </w:r>
      <w:r>
        <w:t xml:space="preserve">(2014)</w:t>
      </w:r>
      <w:r>
        <w:t xml:space="preserve"> </w:t>
      </w:r>
      <w:r>
        <w:t xml:space="preserve">we manipulated processes contributing to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2</w:t>
      </w:r>
      <w:r>
        <w:t xml:space="preserve">), improved biomass predictions and provided insight into how sink limitation can impact leaf C allocation beyond A. The sensitivity of the model to shifts in LMF could represent changes in senescence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 A and the fate of C allocated to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3</w:t>
      </w:r>
      <w:r>
        <w:t xml:space="preserve">) improved biomass predictions but to a far lesser extent than changes to leaf C allocation. This is still noteworthy as it shows that sink limitation could differentially affect respiration of component tissues. Additionally, keeping rates of respiration fixed in growth models may underestimate impacts of environmental change on tissue respiration above and belowground. The fraction of photosynthate used in respiration varies substantially among species and environments and is sensitive to changes in growth rates</w:t>
      </w:r>
      <w:r>
        <w:t xml:space="preserve"> </w:t>
      </w:r>
      <w:r>
        <w:t xml:space="preserve">(Lambers et al. 2008)</w:t>
      </w:r>
      <w:r>
        <w:t xml:space="preserve">. As C balance is a delicate equilibrium between fluxes of A and respiration, partial accounting of C dynamics can easily lead to erroneous conclusions (Valentini et al. 2000).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 A, is likely at play in driving the observed seedling biomass response to sink manipulation. However, the degree to which these mechanisms will regulate a growth will undoubtedly shift across different experimental manipulations and plant species.</w:t>
      </w:r>
    </w:p>
    <w:p>
      <w:pPr>
        <w:pStyle w:val="Heading2"/>
      </w:pPr>
      <w:bookmarkStart w:id="42" w:name="conclusions"/>
      <w:bookmarkEnd w:id="42"/>
      <w:r>
        <w:t xml:space="preserve">Conclusions</w:t>
      </w:r>
    </w:p>
    <w:p>
      <w:r>
        <w:t xml:space="preserve">The debate over how rates of photosynthesis affect plant growth or to what degree these rates are instead controlled by growth has existed for decades</w:t>
      </w:r>
      <w:r>
        <w:t xml:space="preserve"> </w:t>
      </w:r>
      <w:r>
        <w:t xml:space="preserve">(Sweet and Wareing 1966)</w:t>
      </w:r>
      <w:r>
        <w:t xml:space="preserve">. Here, although biomass partitioning was conserved our model results infer that the allocation of photosynthate between non-biomass pools was altered by sink inhibition. This is important as manipulations of plants grown in containers are often used to draw conclusions about growth and physiological principles but how these results actually reflect field-grown plants has seldom been studied. Our findings add more evidence that A and growth are not always entirely synced,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 A through the demand for C. Although this may be true, we argue that attempts to quantify or at least predict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3" w:name="list-of-tables"/>
      <w:bookmarkEnd w:id="43"/>
      <w:r>
        <w:t xml:space="preserve">List of Tables</w:t>
      </w:r>
    </w:p>
    <w:p>
      <w:r>
        <w:rPr>
          <w:b/>
        </w:rPr>
        <w:t xml:space="preserve">Table 1</w:t>
      </w:r>
      <w:r>
        <w:t xml:space="preserve">. 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SRL, root nitrogen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control seedlings.</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 Units for A</w:t>
      </w:r>
      <w:r>
        <w:rPr>
          <w:vertAlign w:val="subscript"/>
        </w:rPr>
        <w:t xml:space="preserve">max</w:t>
      </w:r>
      <w:r>
        <w:t xml:space="preserve"> </w:t>
      </w:r>
      <w:r>
        <w:t xml:space="preserve">and R</w:t>
      </w:r>
      <w:r>
        <w:rPr>
          <w:vertAlign w:val="subscript"/>
        </w:rPr>
        <w:t xml:space="preserve">dark</w:t>
      </w:r>
      <w:r>
        <w:t xml:space="preserve"> </w:t>
      </w:r>
      <w:r>
        <w:t xml:space="preserve">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w:t>
      </w:r>
      <w:r>
        <w:t xml:space="preserve">and g</w:t>
      </w:r>
      <w:r>
        <w:rPr>
          <w:vertAlign w:val="subscript"/>
        </w:rPr>
        <w:t xml:space="preserve">s</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 = 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control seedlings.</w:t>
      </w:r>
    </w:p>
    <w:p>
      <w:r>
        <w:rPr>
          <w:b/>
        </w:rPr>
        <w:t xml:space="preserve">Table S1</w:t>
      </w:r>
      <w:r>
        <w:t xml:space="preserve">. Seedling growth model default parameters.</w:t>
      </w:r>
    </w:p>
    <w:p>
      <w:pPr>
        <w:pStyle w:val="Heading1"/>
      </w:pPr>
      <w:bookmarkStart w:id="44" w:name="list-of-figures"/>
      <w:bookmarkEnd w:id="44"/>
      <w:r>
        <w:t xml:space="preserve">List of Figures</w:t>
      </w:r>
    </w:p>
    <w:p>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rPr>
          <w:b/>
        </w:rPr>
        <w:t xml:space="preserve">Figure 2</w:t>
      </w:r>
      <w:r>
        <w:t xml:space="preserve">. Daily maximum and minimum temperature (a), total daily PPFD (b), and daily maximum vapour pressure deficit (c) across the experiment duration in 2013.</w:t>
      </w:r>
    </w:p>
    <w:p>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 transformed allometric relationships of leaf mass fraction by treatment. For (c) the dashed line is the 1:1 relationship and the solid line represents the significant linear model fit (R</w:t>
      </w:r>
      <w:r>
        <w:rPr>
          <w:vertAlign w:val="superscript"/>
        </w:rPr>
        <w:t xml:space="preserve">2</w:t>
      </w:r>
      <w:r>
        <w:t xml:space="preserve">=0.81).</w:t>
      </w:r>
    </w:p>
    <w:p>
      <w:r>
        <w:br w:type="textWrapping"/>
      </w:r>
      <w:r>
        <w:rPr>
          <w:b/>
        </w:rPr>
        <w:t xml:space="preserve">Figure 4</w:t>
      </w:r>
      <w:r>
        <w:t xml:space="preserve">. Soil volume treatment means ± standard error, across all measurement campaigns (n=6), of light saturated rates of photosynthesis at 25°C. Different letters represent significant differences between treatments.</w:t>
      </w:r>
    </w:p>
    <w:p>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45" w:name="tables"/>
      <w:bookmarkEnd w:id="45"/>
      <w:r>
        <w:t xml:space="preserve">Tables</w:t>
      </w:r>
    </w:p>
    <w:p>
      <w:r>
        <w:rPr>
          <w:b/>
        </w:rPr>
        <w:t xml:space="preserve">Table 1</w:t>
      </w:r>
      <w:r>
        <w:t xml:space="preserve">.Responses of plant and leaf characterisitics of</w:t>
      </w:r>
      <w:r>
        <w:t xml:space="preserve"> </w:t>
      </w:r>
      <w:r>
        <w:rPr>
          <w:i/>
        </w:rPr>
        <w:t xml:space="preserve">Eucalyptus tereticornis</w:t>
      </w:r>
      <w:r>
        <w:t xml:space="preserve"> </w:t>
      </w:r>
      <w:r>
        <w:t xml:space="preserve">seedlings to soil volume treatments. Each value reflects the mean(standard error) for each treatment. Seedling mass, SRL, root nitrogen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mass (g)</w:t>
            </w:r>
          </w:p>
        </w:tc>
        <w:tc>
          <w:tcPr>
            <w:tcBorders>
              <w:bottom w:val="single"/>
            </w:tcBorders>
            <w:vAlign w:val="bottom"/>
          </w:tcPr>
          <w:p>
            <w:pPr>
              <w:pStyle w:val="Compact"/>
              <w:jc w:val="left"/>
            </w:pPr>
            <w:r>
              <w:rPr>
                <w:b/>
              </w:rPr>
              <w:t xml:space="preserve">SLA TNC-free (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 (%)</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cm m</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δ</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1 (0.02) a</w:t>
            </w:r>
          </w:p>
        </w:tc>
        <w:tc>
          <w:p>
            <w:pPr>
              <w:pStyle w:val="Compact"/>
              <w:jc w:val="left"/>
            </w:pPr>
            <w:r>
              <w:t xml:space="preserve">0.78 (0.04) ab</w:t>
            </w:r>
          </w:p>
        </w:tc>
        <w:tc>
          <w:p>
            <w:pPr>
              <w:pStyle w:val="Compact"/>
              <w:jc w:val="left"/>
            </w:pPr>
            <w:r>
              <w:t xml:space="preserve">73.0 (6.73) ab</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3 (0.04) ab</w:t>
            </w:r>
          </w:p>
        </w:tc>
        <w:tc>
          <w:p>
            <w:pPr>
              <w:pStyle w:val="Compact"/>
              <w:jc w:val="left"/>
            </w:pPr>
            <w:r>
              <w:t xml:space="preserve">0.75 (0.02) a</w:t>
            </w:r>
          </w:p>
        </w:tc>
        <w:tc>
          <w:p>
            <w:pPr>
              <w:pStyle w:val="Compact"/>
              <w:jc w:val="left"/>
            </w:pPr>
            <w:r>
              <w:t xml:space="preserve">99.6 (8.70) 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4 (0.06) ab</w:t>
            </w:r>
          </w:p>
        </w:tc>
        <w:tc>
          <w:p>
            <w:pPr>
              <w:pStyle w:val="Compact"/>
              <w:jc w:val="left"/>
            </w:pPr>
            <w:r>
              <w:t xml:space="preserve">0.71 (0.02) a</w:t>
            </w:r>
          </w:p>
        </w:tc>
        <w:tc>
          <w:p>
            <w:pPr>
              <w:pStyle w:val="Compact"/>
              <w:jc w:val="left"/>
            </w:pPr>
            <w:r>
              <w:t xml:space="preserve">74.6 (6.98)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4 (0.05) ab</w:t>
            </w:r>
          </w:p>
        </w:tc>
        <w:tc>
          <w:p>
            <w:pPr>
              <w:pStyle w:val="Compact"/>
              <w:jc w:val="left"/>
            </w:pPr>
            <w:r>
              <w:t xml:space="preserve">0.76 (0.04) a</w:t>
            </w:r>
          </w:p>
        </w:tc>
        <w:tc>
          <w:p>
            <w:pPr>
              <w:pStyle w:val="Compact"/>
              <w:jc w:val="left"/>
            </w:pPr>
            <w:r>
              <w:t xml:space="preserve">85.8 (7.37)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3 (0.06) ab</w:t>
            </w:r>
          </w:p>
        </w:tc>
        <w:tc>
          <w:p>
            <w:pPr>
              <w:pStyle w:val="Compact"/>
              <w:jc w:val="left"/>
            </w:pPr>
            <w:r>
              <w:t xml:space="preserve">0.74 (0.02) a</w:t>
            </w:r>
          </w:p>
        </w:tc>
        <w:tc>
          <w:p>
            <w:pPr>
              <w:pStyle w:val="Compact"/>
              <w:jc w:val="left"/>
            </w:pPr>
            <w:r>
              <w:t xml:space="preserve">82.5 (15.02)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5 (0.08) b</w:t>
            </w:r>
          </w:p>
        </w:tc>
        <w:tc>
          <w:p>
            <w:pPr>
              <w:pStyle w:val="Compact"/>
              <w:jc w:val="left"/>
            </w:pPr>
            <w:r>
              <w:t xml:space="preserve">0.77 (0.03) ab</w:t>
            </w:r>
          </w:p>
        </w:tc>
        <w:tc>
          <w:p>
            <w:pPr>
              <w:pStyle w:val="Compact"/>
              <w:jc w:val="left"/>
            </w:pPr>
            <w:r>
              <w:t xml:space="preserve">63.1 (6.47) a</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4 (0.09) c</w:t>
            </w:r>
          </w:p>
        </w:tc>
        <w:tc>
          <w:p>
            <w:pPr>
              <w:pStyle w:val="Compact"/>
              <w:jc w:val="left"/>
            </w:pPr>
            <w:r>
              <w:t xml:space="preserve">0.9 (0.03) b</w:t>
            </w:r>
          </w:p>
        </w:tc>
        <w:tc>
          <w:p>
            <w:pPr>
              <w:pStyle w:val="Compact"/>
              <w:jc w:val="left"/>
            </w:pPr>
            <w:r>
              <w:t xml:space="preserve">50.9 (5.00) a</w:t>
            </w:r>
          </w:p>
        </w:tc>
        <w:tc>
          <w:p>
            <w:pPr>
              <w:pStyle w:val="Compact"/>
              <w:jc w:val="left"/>
            </w:pPr>
            <w:r>
              <w:t xml:space="preserve">-30.0 (0.34) a</w:t>
            </w:r>
          </w:p>
        </w:tc>
      </w:tr>
      <w:tr>
        <w:tc>
          <w:p>
            <w:pPr>
              <w:pStyle w:val="Compact"/>
              <w:jc w:val="left"/>
            </w:pPr>
            <w:r>
              <w:t xml:space="preserve">P value</w:t>
            </w:r>
          </w:p>
        </w:tc>
        <w:tc>
          <w:p>
            <w:pPr>
              <w:pStyle w:val="Compact"/>
              <w:jc w:val="left"/>
            </w:pPr>
            <w:r>
              <w:t xml:space="preserve">Container Effect</w:t>
            </w:r>
          </w:p>
        </w:tc>
        <w:tc>
          <w:p>
            <w:pPr>
              <w:pStyle w:val="Compact"/>
              <w:jc w:val="left"/>
            </w:pPr>
            <w:r>
              <w:t xml:space="preserve">0.001</w:t>
            </w:r>
          </w:p>
        </w:tc>
        <w:tc>
          <w:p>
            <w:pPr>
              <w:pStyle w:val="Compact"/>
              <w:jc w:val="left"/>
            </w:pPr>
            <w:r>
              <w:t xml:space="preserve">0.001</w:t>
            </w:r>
          </w:p>
        </w:tc>
        <w:tc>
          <w:p>
            <w:pPr>
              <w:pStyle w:val="Compact"/>
              <w:jc w:val="left"/>
            </w:pPr>
            <w:r>
              <w:t xml:space="preserve">0.039</w:t>
            </w:r>
          </w:p>
        </w:tc>
        <w:tc>
          <w:p>
            <w:pPr>
              <w:pStyle w:val="Compact"/>
              <w:jc w:val="left"/>
            </w:pPr>
            <w:r>
              <w:t xml:space="preserve">0.128</w:t>
            </w:r>
          </w:p>
        </w:tc>
        <w:tc>
          <w:p>
            <w:pPr>
              <w:pStyle w:val="Compact"/>
              <w:jc w:val="left"/>
            </w:pPr>
            <w:r>
              <w:t xml:space="preserve">0.001</w:t>
            </w:r>
          </w:p>
        </w:tc>
        <w:tc>
          <w:p>
            <w:pPr>
              <w:pStyle w:val="Compact"/>
              <w:jc w:val="left"/>
            </w:pPr>
            <w:r>
              <w:t xml:space="preserve">0.015</w:t>
            </w:r>
          </w:p>
        </w:tc>
        <w:tc>
          <w:p>
            <w:pPr>
              <w:pStyle w:val="Compact"/>
              <w:jc w:val="left"/>
            </w:pPr>
            <w:r>
              <w:t xml:space="preserve">0.001</w:t>
            </w:r>
          </w:p>
        </w:tc>
      </w:tr>
    </w:tbl>
    <w:p>
      <w:r>
        <w:br w:type="textWrapping"/>
      </w:r>
      <w:r>
        <w:rPr>
          <w:b/>
        </w:rPr>
        <w:t xml:space="preserve">Table 2.</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Units for A</w:t>
      </w:r>
      <w:r>
        <w:rPr>
          <w:vertAlign w:val="subscript"/>
        </w:rPr>
        <w:t xml:space="preserve">max</w:t>
      </w:r>
      <w:r>
        <w:t xml:space="preserve"> </w:t>
      </w:r>
      <w:r>
        <w:t xml:space="preserve">and R</w:t>
      </w:r>
      <w:r>
        <w:rPr>
          <w:vertAlign w:val="subscript"/>
        </w:rPr>
        <w:t xml:space="preserve">dark</w:t>
      </w:r>
      <w:r>
        <w:t xml:space="preserve"> </w:t>
      </w:r>
      <w:r>
        <w:t xml:space="preserve">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w:t>
      </w:r>
      <w:r>
        <w:t xml:space="preserve">and g</w:t>
      </w:r>
      <w:r>
        <w:rPr>
          <w:vertAlign w:val="subscript"/>
        </w:rPr>
        <w:t xml:space="preserve">s</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each at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A</w:t>
            </w:r>
            <w:r>
              <w:rPr>
                <w:vertAlign w:val="subscript"/>
                <w:b/>
              </w:rPr>
              <w:t xml:space="preserve">max</w:t>
            </w:r>
          </w:p>
        </w:tc>
        <w:tc>
          <w:tcPr>
            <w:tcBorders>
              <w:bottom w:val="single"/>
            </w:tcBorders>
            <w:vAlign w:val="bottom"/>
          </w:tcPr>
          <w:p>
            <w:pPr>
              <w:pStyle w:val="Compact"/>
              <w:jc w:val="left"/>
            </w:pPr>
            <w:r>
              <w:rPr>
                <w:b/>
              </w:rPr>
              <w:t xml:space="preserve">R</w:t>
            </w:r>
            <w:r>
              <w:rPr>
                <w:vertAlign w:val="subscript"/>
                <w:b/>
              </w:rPr>
              <w:t xml:space="preserve">dark</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1) a</w:t>
            </w:r>
          </w:p>
        </w:tc>
        <w:tc>
          <w:p>
            <w:pPr>
              <w:pStyle w:val="Compact"/>
              <w:jc w:val="left"/>
            </w:pPr>
            <w:r>
              <w:t xml:space="preserve">5.1 (0.1)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1) ab</w:t>
            </w:r>
          </w:p>
        </w:tc>
        <w:tc>
          <w:p>
            <w:pPr>
              <w:pStyle w:val="Compact"/>
              <w:jc w:val="left"/>
            </w:pPr>
            <w:r>
              <w:t xml:space="preserve">5.4 (0.1)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 ab</w:t>
            </w:r>
          </w:p>
        </w:tc>
        <w:tc>
          <w:p>
            <w:pPr>
              <w:pStyle w:val="Compact"/>
              <w:jc w:val="left"/>
            </w:pPr>
            <w:r>
              <w:t xml:space="preserve">5.8 (0.1)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 ab</w:t>
            </w:r>
          </w:p>
        </w:tc>
        <w:tc>
          <w:p>
            <w:pPr>
              <w:pStyle w:val="Compact"/>
              <w:jc w:val="left"/>
            </w:pPr>
            <w:r>
              <w:t xml:space="preserve">4.9 (0.1)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1) a</w:t>
            </w:r>
          </w:p>
        </w:tc>
        <w:tc>
          <w:p>
            <w:pPr>
              <w:pStyle w:val="Compact"/>
              <w:jc w:val="left"/>
            </w:pPr>
            <w:r>
              <w:t xml:space="preserve">4.5 (0.1)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 a</w:t>
            </w:r>
          </w:p>
        </w:tc>
        <w:tc>
          <w:p>
            <w:pPr>
              <w:pStyle w:val="Compact"/>
              <w:jc w:val="left"/>
            </w:pPr>
            <w:r>
              <w:t xml:space="preserve">4.4 (0.2)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 b</w:t>
            </w:r>
          </w:p>
        </w:tc>
        <w:tc>
          <w:p>
            <w:pPr>
              <w:pStyle w:val="Compact"/>
              <w:jc w:val="left"/>
            </w:pPr>
            <w:r>
              <w:t xml:space="preserve">4.5 (0.1) ab</w:t>
            </w:r>
          </w:p>
        </w:tc>
      </w:tr>
      <w:tr>
        <w:tc>
          <w:p>
            <w:pPr>
              <w:pStyle w:val="Compact"/>
              <w:jc w:val="left"/>
            </w:pPr>
            <w:r>
              <w:t xml:space="preserve">P value</w:t>
            </w:r>
          </w:p>
        </w:tc>
        <w:tc>
          <w:p>
            <w:pPr>
              <w:pStyle w:val="Compact"/>
              <w:jc w:val="left"/>
            </w:pPr>
            <w:r>
              <w:t xml:space="preserve">Container Effect</w:t>
            </w:r>
          </w:p>
        </w:tc>
        <w:tc>
          <w:p>
            <w:pPr>
              <w:pStyle w:val="Compact"/>
              <w:jc w:val="left"/>
            </w:pPr>
            <w:r>
              <w:t xml:space="preserve">0.001</w:t>
            </w:r>
          </w:p>
        </w:tc>
        <w:tc>
          <w:p>
            <w:pPr>
              <w:pStyle w:val="Compact"/>
              <w:jc w:val="left"/>
            </w:pPr>
            <w:r>
              <w:t xml:space="preserve">0.039</w:t>
            </w:r>
          </w:p>
        </w:tc>
        <w:tc>
          <w:p>
            <w:pPr>
              <w:pStyle w:val="Compact"/>
              <w:jc w:val="left"/>
            </w:pPr>
            <w:r>
              <w:t xml:space="preserve">0.001</w:t>
            </w:r>
          </w:p>
        </w:tc>
        <w:tc>
          <w:p>
            <w:pPr>
              <w:pStyle w:val="Compact"/>
              <w:jc w:val="left"/>
            </w:pPr>
            <w:r>
              <w:t xml:space="preserve">0.002</w:t>
            </w:r>
          </w:p>
        </w:tc>
        <w:tc>
          <w:p>
            <w:pPr>
              <w:pStyle w:val="Compact"/>
              <w:jc w:val="left"/>
            </w:pPr>
            <w:r>
              <w:t xml:space="preserve">0.001</w:t>
            </w:r>
          </w:p>
        </w:tc>
      </w:tr>
    </w:tbl>
    <w:p>
      <w:pPr>
        <w:pStyle w:val="Heading1"/>
      </w:pPr>
      <w:bookmarkStart w:id="46" w:name="figures"/>
      <w:bookmarkEnd w:id="46"/>
      <w:r>
        <w:t xml:space="preserve">Figures</w:t>
      </w:r>
    </w:p>
    <w:p>
      <w:r>
        <w:drawing>
          <wp:inline>
            <wp:extent cx="5440680" cy="7250052"/>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7"/>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1</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8"/>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9"/>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w:t>
      </w:r>
      <w:r>
        <w:t xml:space="preserve"> </w:t>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1"/>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pPr>
        <w:pStyle w:val="Heading1"/>
      </w:pPr>
      <w:bookmarkStart w:id="52" w:name="supporting-information"/>
      <w:bookmarkEnd w:id="52"/>
      <w:r>
        <w:t xml:space="preserve">Supporting Information</w:t>
      </w:r>
    </w:p>
    <w:p>
      <w:r>
        <w:rPr>
          <w:b/>
        </w:rPr>
        <w:t xml:space="preserve">Table S1</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3"/>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S1</w:t>
      </w:r>
      <w:r>
        <w:t xml:space="preserve">.</w:t>
      </w:r>
    </w:p>
    <w:p>
      <w:pPr>
        <w:pStyle w:val="Heading1"/>
      </w:pPr>
      <w:bookmarkStart w:id="54" w:name="references"/>
      <w:bookmarkEnd w:id="54"/>
      <w:r>
        <w:t xml:space="preserve">References</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55">
        <w:r>
          <w:rPr>
            <w:rStyle w:val="Link"/>
          </w:rPr>
          <w:t xml:space="preserve">http://www.remkoduursma.com/yplantqmc, https://www.bitbucket.org/remkoduursma/yplantqmc/</w:t>
        </w:r>
      </w:hyperlink>
    </w:p>
    <w:p>
      <w:pPr>
        <w:pStyle w:val="Bibliography"/>
      </w:pPr>
      <w:r>
        <w:t xml:space="preserve">Crous KY, Quentin AG, Lin Y-S, Medlyn BE, Williams DG, Barton CVM, Ellsworth DS (2013) Photosynthesis of temperate 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plantecophys: Modelling and analysis of leaf gas exchange data.</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rmans C, Hammond JP, White PJ, Verbruggen N (2006) How do plants respond to nutrient shortage by biomass allocation? Trends in plant science 11:610–617.</w:t>
      </w:r>
    </w:p>
    <w:p>
      <w:pPr>
        <w:pStyle w:val="Bibliography"/>
      </w:pPr>
      <w:r>
        <w:t xml:space="preserve">Hoch G, Popp M, Körner C (2002) Altitudinal increase of mobile carbon pools in Pinus cembra 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r>
        <w:t xml:space="preserve"> </w:t>
      </w:r>
      <w:hyperlink r:id="rId56">
        <w:r>
          <w:rPr>
            <w:rStyle w:val="Link"/>
          </w:rPr>
          <w:t xml:space="preserve">http://dx.doi.org/10.1007/978-0-387-78341-3\_5</w:t>
        </w:r>
      </w:hyperlink>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e Roux</w:t>
      </w:r>
      <w:r>
        <w:t xml:space="preserve"> </w:t>
      </w:r>
      <w:r>
        <w:t xml:space="preserve">X, Lacointe A, Escobar-Gutiérrez A,</w:t>
      </w:r>
      <w:r>
        <w:t xml:space="preserve"> </w:t>
      </w:r>
      <w:r>
        <w:t xml:space="preserve">Le Dizès</w:t>
      </w:r>
      <w:r>
        <w:t xml:space="preserve"> </w:t>
      </w:r>
      <w:r>
        <w:t xml:space="preserve">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4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4) {nlme}: Linear and Nonlinear Mixed Effects Models.</w:t>
      </w:r>
      <w:r>
        <w:t xml:space="preserve"> </w:t>
      </w:r>
      <w:hyperlink r:id="rId57">
        <w:r>
          <w:rPr>
            <w:rStyle w:val="Link"/>
          </w:rPr>
          <w:t xml:space="preserve">http://cran.r-project.org/package=nlme</w:t>
        </w:r>
      </w:hyperlink>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Bühler J, Dusschoten D van, Climent J, Postma JA (2012a)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b)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8">
        <w:r>
          <w:rPr>
            <w:rStyle w:val="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titt M (1991) Rising CO</w:t>
      </w:r>
      <w:r>
        <w:rPr>
          <w:vertAlign w:val="subscript"/>
        </w:rPr>
        <w:t xml:space="preserve">2</w:t>
      </w:r>
      <w:r>
        <w:t xml:space="preserve"> </w:t>
      </w:r>
      <w:r>
        <w:t xml:space="preserve">levels and their potential significance for carbon flow in photosynthetic cells. Plant, Cell &amp; Environment 14:741–762.</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8ef78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7" Target="http://cran.r-project.org/package=nlme" TargetMode="External" /><Relationship Type="http://schemas.openxmlformats.org/officeDocument/2006/relationships/hyperlink" Id="rId56" Target="http://dx.doi.org/10.1007/978-0-387-78341-3\_5" TargetMode="External" /><Relationship Type="http://schemas.openxmlformats.org/officeDocument/2006/relationships/hyperlink" Id="rId58"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cran.r-project.org/package=nlme" TargetMode="External" /><Relationship Type="http://schemas.openxmlformats.org/officeDocument/2006/relationships/hyperlink" Id="rId56" Target="http://dx.doi.org/10.1007/978-0-387-78341-3\_5" TargetMode="External" /><Relationship Type="http://schemas.openxmlformats.org/officeDocument/2006/relationships/hyperlink" Id="rId58"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